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8043B9" w14:textId="46CC9461" w:rsidR="002702B1" w:rsidRDefault="002702B1">
      <w:r>
        <w:t xml:space="preserve">Datasety k analýze + proměnné </w:t>
      </w:r>
    </w:p>
    <w:p w14:paraId="27B28B74" w14:textId="4E4636CC" w:rsidR="002702B1" w:rsidRDefault="002702B1" w:rsidP="002702B1">
      <w:pPr>
        <w:pStyle w:val="Odstavecseseznamem"/>
        <w:numPr>
          <w:ilvl w:val="0"/>
          <w:numId w:val="1"/>
        </w:numPr>
      </w:pPr>
      <w:r w:rsidRPr="002702B1">
        <w:rPr>
          <w:b/>
        </w:rPr>
        <w:t>Datasety</w:t>
      </w:r>
      <w:r>
        <w:t xml:space="preserve">: Reprezentativní Sadilek (CZ), Reprezentativní slovenský, Who-covid panel, sběr vakcinace, Řeholníci </w:t>
      </w:r>
    </w:p>
    <w:p w14:paraId="7C22FF23" w14:textId="5353C67B" w:rsidR="002702B1" w:rsidRDefault="002702B1" w:rsidP="002702B1">
      <w:pPr>
        <w:pStyle w:val="Odstavecseseznamem"/>
        <w:numPr>
          <w:ilvl w:val="0"/>
          <w:numId w:val="1"/>
        </w:numPr>
      </w:pPr>
      <w:r>
        <w:t>Chronická onemocnění – všechny datasety</w:t>
      </w:r>
    </w:p>
    <w:p w14:paraId="1A38C16C" w14:textId="5DF84DB7" w:rsidR="002702B1" w:rsidRDefault="002702B1" w:rsidP="002702B1">
      <w:pPr>
        <w:pStyle w:val="Odstavecseseznamem"/>
        <w:numPr>
          <w:ilvl w:val="0"/>
          <w:numId w:val="1"/>
        </w:numPr>
      </w:pPr>
      <w:r>
        <w:t>Obtíže za poslední měsíc – Who covid panel a vakcinace</w:t>
      </w:r>
    </w:p>
    <w:p w14:paraId="0EFB6548" w14:textId="13A7D4CB" w:rsidR="002702B1" w:rsidRDefault="002702B1" w:rsidP="002702B1">
      <w:r>
        <w:t xml:space="preserve">Adjustujůcí proměnné </w:t>
      </w:r>
    </w:p>
    <w:p w14:paraId="040D5E01" w14:textId="7453000D" w:rsidR="008473E8" w:rsidRPr="00263096" w:rsidRDefault="002702B1" w:rsidP="008473E8">
      <w:pPr>
        <w:pStyle w:val="Odstavecseseznamem"/>
        <w:numPr>
          <w:ilvl w:val="0"/>
          <w:numId w:val="1"/>
        </w:numPr>
        <w:rPr>
          <w:rFonts w:ascii="Arial" w:hAnsi="Arial"/>
          <w:sz w:val="19"/>
          <w:szCs w:val="19"/>
        </w:rPr>
      </w:pPr>
      <w:r w:rsidRPr="002702B1">
        <w:rPr>
          <w:rFonts w:ascii="Arial" w:hAnsi="Arial"/>
          <w:sz w:val="19"/>
          <w:szCs w:val="19"/>
        </w:rPr>
        <w:t xml:space="preserve">Adjustovat na věk, pohlaví, vzdělání, délka řeholního života, </w:t>
      </w:r>
    </w:p>
    <w:p w14:paraId="783CC76D" w14:textId="4C8781FD" w:rsidR="008473E8" w:rsidRDefault="000B0469" w:rsidP="008473E8">
      <w:p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>-------------------------------------------------------------------------------</w:t>
      </w:r>
    </w:p>
    <w:p w14:paraId="0B4BF5E1" w14:textId="383E212E" w:rsidR="008473E8" w:rsidRDefault="008473E8" w:rsidP="008473E8">
      <w:pPr>
        <w:pStyle w:val="Odstavecseseznamem"/>
        <w:numPr>
          <w:ilvl w:val="0"/>
          <w:numId w:val="2"/>
        </w:numPr>
        <w:rPr>
          <w:rFonts w:ascii="Arial" w:hAnsi="Arial"/>
          <w:sz w:val="19"/>
          <w:szCs w:val="19"/>
        </w:rPr>
      </w:pPr>
      <w:r w:rsidRPr="008473E8">
        <w:rPr>
          <w:rFonts w:ascii="Arial" w:hAnsi="Arial"/>
          <w:sz w:val="19"/>
          <w:szCs w:val="19"/>
        </w:rPr>
        <w:t>Do konce květa – řeholním online + paper-pen methoda = sloučit</w:t>
      </w:r>
    </w:p>
    <w:p w14:paraId="428BB0E9" w14:textId="6A3C07D3" w:rsidR="008473E8" w:rsidRDefault="008473E8" w:rsidP="008473E8">
      <w:pPr>
        <w:pStyle w:val="Odstavecseseznamem"/>
        <w:numPr>
          <w:ilvl w:val="0"/>
          <w:numId w:val="2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 xml:space="preserve">Předbězné výsledky </w:t>
      </w:r>
    </w:p>
    <w:p w14:paraId="1C052968" w14:textId="571AD2AD" w:rsidR="008473E8" w:rsidRDefault="008473E8" w:rsidP="008473E8">
      <w:pPr>
        <w:pStyle w:val="Odstavecseseznamem"/>
        <w:numPr>
          <w:ilvl w:val="0"/>
          <w:numId w:val="2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>Chronické onemocnění, zdravotní obtíže za poslední měsíc</w:t>
      </w:r>
    </w:p>
    <w:p w14:paraId="3B112345" w14:textId="4A0B873E" w:rsidR="008473E8" w:rsidRDefault="008473E8" w:rsidP="008473E8">
      <w:pPr>
        <w:pStyle w:val="Odstavecseseznamem"/>
        <w:numPr>
          <w:ilvl w:val="0"/>
          <w:numId w:val="2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>Daily energy</w:t>
      </w:r>
    </w:p>
    <w:p w14:paraId="37502446" w14:textId="19ABC958" w:rsidR="008473E8" w:rsidRDefault="008473E8" w:rsidP="008473E8">
      <w:p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 xml:space="preserve">Porovnání s vakcinací – chronické onemocnění </w:t>
      </w:r>
    </w:p>
    <w:p w14:paraId="6E57F268" w14:textId="4C774574" w:rsidR="008473E8" w:rsidRDefault="008473E8" w:rsidP="008473E8">
      <w:p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>Who – codid panel: onemocnění za poslední měsíc</w:t>
      </w:r>
      <w:r w:rsidR="000B0469">
        <w:rPr>
          <w:rFonts w:ascii="Arial" w:hAnsi="Arial"/>
          <w:sz w:val="19"/>
          <w:szCs w:val="19"/>
        </w:rPr>
        <w:t xml:space="preserve"> (+návšteva psychiatra, psychologa + duševní zdraví)</w:t>
      </w:r>
    </w:p>
    <w:p w14:paraId="2D61A8E4" w14:textId="19187054" w:rsidR="00567835" w:rsidRDefault="00567835" w:rsidP="00567835">
      <w:pPr>
        <w:pStyle w:val="Odstavecseseznamem"/>
        <w:numPr>
          <w:ilvl w:val="0"/>
          <w:numId w:val="3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>Vytvořit tabulku chronické onemocnění/daily energy a řeholníci non-řeholníci</w:t>
      </w:r>
    </w:p>
    <w:p w14:paraId="599A12DE" w14:textId="79EC78B7" w:rsidR="00567835" w:rsidRDefault="00567835" w:rsidP="00567835">
      <w:pPr>
        <w:pStyle w:val="Odstavecseseznamem"/>
        <w:numPr>
          <w:ilvl w:val="1"/>
          <w:numId w:val="3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 xml:space="preserve">Vydělit čechy </w:t>
      </w:r>
      <w:r w:rsidR="00BE3345">
        <w:rPr>
          <w:rFonts w:ascii="Arial" w:hAnsi="Arial"/>
          <w:sz w:val="19"/>
          <w:szCs w:val="19"/>
        </w:rPr>
        <w:t>a slováky</w:t>
      </w:r>
    </w:p>
    <w:p w14:paraId="59EBA143" w14:textId="77777777" w:rsidR="00BE3345" w:rsidRDefault="00D9647A" w:rsidP="00567835">
      <w:pPr>
        <w:pStyle w:val="Odstavecseseznamem"/>
        <w:numPr>
          <w:ilvl w:val="1"/>
          <w:numId w:val="3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>Maximum vzít z vakcinace sběru a ostatní z</w:t>
      </w:r>
      <w:r w:rsidR="00BE3345">
        <w:rPr>
          <w:rFonts w:ascii="Arial" w:hAnsi="Arial"/>
          <w:sz w:val="19"/>
          <w:szCs w:val="19"/>
        </w:rPr>
        <w:t> </w:t>
      </w:r>
      <w:r>
        <w:rPr>
          <w:rFonts w:ascii="Arial" w:hAnsi="Arial"/>
          <w:sz w:val="19"/>
          <w:szCs w:val="19"/>
        </w:rPr>
        <w:t>panelu</w:t>
      </w:r>
      <w:r w:rsidR="00BE3345">
        <w:rPr>
          <w:rFonts w:ascii="Arial" w:hAnsi="Arial"/>
          <w:sz w:val="19"/>
          <w:szCs w:val="19"/>
        </w:rPr>
        <w:t xml:space="preserve"> </w:t>
      </w:r>
    </w:p>
    <w:p w14:paraId="0E1C9248" w14:textId="49232BE3" w:rsidR="00BE3345" w:rsidRDefault="00BE3345" w:rsidP="00BE3345">
      <w:pPr>
        <w:pStyle w:val="Odstavecseseznamem"/>
        <w:numPr>
          <w:ilvl w:val="1"/>
          <w:numId w:val="3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 xml:space="preserve">Do dneška tabulku,  </w:t>
      </w:r>
    </w:p>
    <w:p w14:paraId="65578E29" w14:textId="0592B0DD" w:rsidR="00BE3345" w:rsidRDefault="00BE3345" w:rsidP="00BE3345">
      <w:pPr>
        <w:pStyle w:val="Odstavecseseznamem"/>
        <w:numPr>
          <w:ilvl w:val="0"/>
          <w:numId w:val="3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 xml:space="preserve">Udělat součet </w:t>
      </w:r>
      <w:r w:rsidR="000B0469">
        <w:rPr>
          <w:rFonts w:ascii="Arial" w:hAnsi="Arial"/>
          <w:sz w:val="19"/>
          <w:szCs w:val="19"/>
        </w:rPr>
        <w:t xml:space="preserve">onemocnění chronických pokud bude málo pozorování → VYJET FREKVENČNÍ TABULU </w:t>
      </w:r>
    </w:p>
    <w:p w14:paraId="6797BB9D" w14:textId="7DC31861" w:rsidR="000B0469" w:rsidRPr="00BE3345" w:rsidRDefault="000B0469" w:rsidP="00BE3345">
      <w:pPr>
        <w:pStyle w:val="Odstavecseseznamem"/>
        <w:numPr>
          <w:ilvl w:val="0"/>
          <w:numId w:val="3"/>
        </w:numPr>
        <w:pBdr>
          <w:bottom w:val="single" w:sz="6" w:space="1" w:color="auto"/>
        </w:pBd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>Od pondělí analý</w:t>
      </w:r>
      <w:r w:rsidR="00BB50AA">
        <w:rPr>
          <w:rFonts w:ascii="Arial" w:hAnsi="Arial"/>
          <w:sz w:val="19"/>
          <w:szCs w:val="19"/>
        </w:rPr>
        <w:t>zy</w:t>
      </w:r>
    </w:p>
    <w:p w14:paraId="69475957" w14:textId="145FCDE5" w:rsidR="004F21FA" w:rsidRDefault="004F21FA" w:rsidP="004F21FA">
      <w:pPr>
        <w:pStyle w:val="Odstavecseseznamem"/>
        <w:numPr>
          <w:ilvl w:val="0"/>
          <w:numId w:val="3"/>
        </w:numPr>
      </w:pPr>
      <w:r>
        <w:t xml:space="preserve">Speeder – </w:t>
      </w:r>
      <w:r w:rsidR="005761BD">
        <w:t xml:space="preserve">15 </w:t>
      </w:r>
      <w:r w:rsidR="005761BD" w:rsidRPr="005761BD">
        <w:rPr>
          <w:b/>
          <w:u w:val="single"/>
        </w:rPr>
        <w:t>u dokončených</w:t>
      </w:r>
    </w:p>
    <w:p w14:paraId="5F2FB7DD" w14:textId="7B4372D9" w:rsidR="004F21FA" w:rsidRDefault="004F21FA" w:rsidP="004F21FA">
      <w:pPr>
        <w:pStyle w:val="Odstavecseseznamem"/>
        <w:numPr>
          <w:ilvl w:val="0"/>
          <w:numId w:val="3"/>
        </w:numPr>
      </w:pPr>
      <w:r>
        <w:t>Nebudou jiná kritéria vylučování respondentů</w:t>
      </w:r>
      <w:r w:rsidR="005761BD">
        <w:t xml:space="preserve"> </w:t>
      </w:r>
    </w:p>
    <w:p w14:paraId="6599F7CD" w14:textId="36598C60" w:rsidR="0043450B" w:rsidRDefault="0043450B" w:rsidP="004F21FA">
      <w:pPr>
        <w:pStyle w:val="Odstavecseseznamem"/>
        <w:numPr>
          <w:ilvl w:val="0"/>
          <w:numId w:val="3"/>
        </w:numPr>
      </w:pPr>
      <w:r>
        <w:t>Slováci se zatím nebudou použávat a uvidí se, jaké budou výsledky</w:t>
      </w:r>
    </w:p>
    <w:p w14:paraId="246B0695" w14:textId="0FD27CBE" w:rsidR="00475D34" w:rsidRDefault="00475D34" w:rsidP="00475D34"/>
    <w:p w14:paraId="19083607" w14:textId="6B0D7C70" w:rsidR="00475D34" w:rsidRDefault="00475D34" w:rsidP="00475D34"/>
    <w:p w14:paraId="7F6BC2FA" w14:textId="6423FF68" w:rsidR="00475D34" w:rsidRDefault="00475D34" w:rsidP="00475D34"/>
    <w:p w14:paraId="36A2318A" w14:textId="77777777" w:rsidR="00475D34" w:rsidRDefault="00475D34" w:rsidP="00475D34"/>
    <w:p w14:paraId="0B5F56CD" w14:textId="5172BA68" w:rsidR="00475D34" w:rsidRDefault="00475D34" w:rsidP="00475D34">
      <w:r>
        <w:lastRenderedPageBreak/>
        <w:t>-------------------------------------------- 10.6.2021</w:t>
      </w:r>
    </w:p>
    <w:p w14:paraId="7663CC87" w14:textId="1C7BEF67" w:rsidR="00475D34" w:rsidRDefault="00475D34" w:rsidP="00475D34">
      <w:pPr>
        <w:pBdr>
          <w:bottom w:val="single" w:sz="6" w:space="1" w:color="auto"/>
        </w:pBdr>
      </w:pPr>
      <w:r w:rsidRPr="00DB7441">
        <w:rPr>
          <w:color w:val="FF0000"/>
        </w:rPr>
        <w:t xml:space="preserve">do tabulky 2 absolutní hodnoty prevalece u řeholníků; </w:t>
      </w:r>
      <w:r w:rsidR="00160D81" w:rsidRPr="00DB7441">
        <w:rPr>
          <w:color w:val="FF0000"/>
        </w:rPr>
        <w:t>průměr</w:t>
      </w:r>
      <w:r w:rsidRPr="00DB7441">
        <w:rPr>
          <w:color w:val="FF0000"/>
        </w:rPr>
        <w:t xml:space="preserve"> chronických onemocnění řeholníci a non-řeholníci; </w:t>
      </w:r>
      <w:r w:rsidRPr="00475D34">
        <w:t xml:space="preserve">chronotyp v regresi se sumárním skorem </w:t>
      </w:r>
      <w:r w:rsidR="00160D81" w:rsidRPr="00475D34">
        <w:t>onemocněni</w:t>
      </w:r>
      <w:r w:rsidRPr="00475D34">
        <w:t>; skor chronických onemocnění (0, 1- 2; 3-5; 6+)</w:t>
      </w:r>
    </w:p>
    <w:p w14:paraId="599C0D1F" w14:textId="74944785" w:rsidR="001E557B" w:rsidRDefault="001E557B" w:rsidP="00475D34">
      <w:pPr>
        <w:pBdr>
          <w:bottom w:val="single" w:sz="6" w:space="1" w:color="auto"/>
        </w:pBdr>
      </w:pPr>
      <w:r>
        <w:t xml:space="preserve">lepší cutt – off =  0 – 1;  2 – 3; </w:t>
      </w:r>
      <w:r w:rsidR="00D03559">
        <w:t>3 – 5; 6 +</w:t>
      </w:r>
    </w:p>
    <w:p w14:paraId="76F5380D" w14:textId="77777777" w:rsidR="00E30312" w:rsidRDefault="00E30312" w:rsidP="00475D34"/>
    <w:p w14:paraId="57AFC2F7" w14:textId="77777777" w:rsidR="00C62EC8" w:rsidRDefault="00C62EC8" w:rsidP="00C62EC8">
      <w:r>
        <w:t>Sociodemografické údaje:</w:t>
      </w:r>
    </w:p>
    <w:p w14:paraId="0CD7740C" w14:textId="77777777" w:rsidR="00C62EC8" w:rsidRPr="008D0F4B" w:rsidRDefault="00C62EC8" w:rsidP="00C62EC8">
      <w:pPr>
        <w:rPr>
          <w:color w:val="FF0000"/>
        </w:rPr>
      </w:pPr>
      <w:r w:rsidRPr="008D0F4B">
        <w:rPr>
          <w:color w:val="FF0000"/>
        </w:rPr>
        <w:t>Délku pobytu v řeholním společenství dát do textu</w:t>
      </w:r>
    </w:p>
    <w:p w14:paraId="408B9C91" w14:textId="77777777" w:rsidR="00C62EC8" w:rsidRPr="008D0F4B" w:rsidRDefault="00C62EC8" w:rsidP="00C62EC8">
      <w:pPr>
        <w:rPr>
          <w:color w:val="FF0000"/>
        </w:rPr>
      </w:pPr>
      <w:r w:rsidRPr="008D0F4B">
        <w:rPr>
          <w:color w:val="FF0000"/>
        </w:rPr>
        <w:t>Tabulka 1 – porovnání všech čtyř sběrů (pokud nedáváme soc.-dem. údaje řeholníků do tabulky 2, tak bych byla pro udělat sample 4 nejdřív souhrnně, jak je to teď, a pak rozdělit na Čechy a Slováky)</w:t>
      </w:r>
    </w:p>
    <w:p w14:paraId="470246F5" w14:textId="02BF1055" w:rsidR="00C62EC8" w:rsidRPr="00DB7441" w:rsidRDefault="005A55F8" w:rsidP="00C62EC8">
      <w:pPr>
        <w:rPr>
          <w:color w:val="FF0000"/>
        </w:rPr>
      </w:pPr>
      <w:r w:rsidRPr="00DB7441">
        <w:rPr>
          <w:color w:val="FF0000"/>
        </w:rPr>
        <w:t xml:space="preserve"> </w:t>
      </w:r>
      <w:r w:rsidR="000D5CAB" w:rsidRPr="00DB7441">
        <w:rPr>
          <w:color w:val="FF0000"/>
        </w:rPr>
        <w:t>jen čechy a slováky</w:t>
      </w:r>
    </w:p>
    <w:p w14:paraId="3D690E81" w14:textId="2A6D978A" w:rsidR="00C62EC8" w:rsidRDefault="00C62EC8" w:rsidP="00C62EC8">
      <w:pPr>
        <w:pStyle w:val="Odstavecseseznamem"/>
        <w:numPr>
          <w:ilvl w:val="0"/>
          <w:numId w:val="4"/>
        </w:numPr>
        <w:spacing w:after="160" w:line="259" w:lineRule="auto"/>
      </w:pPr>
      <w:r>
        <w:t>Chronotyp</w:t>
      </w:r>
      <w:r w:rsidR="005A55F8">
        <w:t xml:space="preserve"> (řeholníky sovy pláčata a chronické </w:t>
      </w:r>
      <w:r w:rsidR="00F76CF8">
        <w:t>onemocnění to samé u helth complains</w:t>
      </w:r>
      <w:r w:rsidR="005A55F8">
        <w:t>)</w:t>
      </w:r>
    </w:p>
    <w:p w14:paraId="025E3B1E" w14:textId="36A168BF" w:rsidR="00C62EC8" w:rsidRDefault="00C62EC8" w:rsidP="00C62EC8">
      <w:pPr>
        <w:pStyle w:val="Odstavecseseznamem"/>
        <w:numPr>
          <w:ilvl w:val="0"/>
          <w:numId w:val="4"/>
        </w:numPr>
        <w:spacing w:after="160" w:line="259" w:lineRule="auto"/>
      </w:pPr>
      <w:r>
        <w:t>Nemoci (seskupené)</w:t>
      </w:r>
      <w:r w:rsidR="00F76CF8">
        <w:t xml:space="preserve"> – multinominální regrese</w:t>
      </w:r>
    </w:p>
    <w:p w14:paraId="740E8F9D" w14:textId="77777777" w:rsidR="00C62EC8" w:rsidRDefault="00C62EC8" w:rsidP="00C62EC8">
      <w:pPr>
        <w:pStyle w:val="Odstavecseseznamem"/>
        <w:numPr>
          <w:ilvl w:val="0"/>
          <w:numId w:val="4"/>
        </w:numPr>
        <w:spacing w:after="160" w:line="259" w:lineRule="auto"/>
      </w:pPr>
      <w:r>
        <w:t>Zdravotní potíže</w:t>
      </w:r>
    </w:p>
    <w:p w14:paraId="6DA87032" w14:textId="77777777" w:rsidR="00C62EC8" w:rsidRDefault="00C62EC8" w:rsidP="00C62EC8"/>
    <w:p w14:paraId="71E53029" w14:textId="77777777" w:rsidR="00C62EC8" w:rsidRDefault="00C62EC8" w:rsidP="00C62EC8">
      <w:r>
        <w:t>Výpočty:</w:t>
      </w:r>
    </w:p>
    <w:p w14:paraId="00759ACC" w14:textId="77777777" w:rsidR="00C62EC8" w:rsidRPr="00E65A84" w:rsidRDefault="00C62EC8" w:rsidP="00C62EC8">
      <w:pPr>
        <w:rPr>
          <w:color w:val="FF0000"/>
        </w:rPr>
      </w:pPr>
      <w:r w:rsidRPr="00E65A84">
        <w:rPr>
          <w:color w:val="FF0000"/>
        </w:rPr>
        <w:t>Tabulka 3 – chronická onemocnění (řeholníci všichni + reprezentativní sběr)</w:t>
      </w:r>
    </w:p>
    <w:p w14:paraId="3AC02800" w14:textId="3D6743B0" w:rsidR="00C62EC8" w:rsidRDefault="00C62EC8" w:rsidP="00C62EC8">
      <w:r>
        <w:t>Tabulka 4 – chronická onemocnění seskupená dle počtu (řeholníci všichni + reprezentativní sběr)</w:t>
      </w:r>
      <w:r w:rsidR="00F76CF8">
        <w:t xml:space="preserve"> – multinominální regrese</w:t>
      </w:r>
      <w:r w:rsidR="00F07F48">
        <w:t xml:space="preserve"> (nezávislá řeholníci, non – řeholníci)</w:t>
      </w:r>
    </w:p>
    <w:p w14:paraId="78CB6210" w14:textId="77777777" w:rsidR="00C62EC8" w:rsidRPr="008D0F4B" w:rsidRDefault="00C62EC8" w:rsidP="00C62EC8">
      <w:pPr>
        <w:rPr>
          <w:color w:val="FF0000"/>
        </w:rPr>
      </w:pPr>
      <w:r w:rsidRPr="008D0F4B">
        <w:rPr>
          <w:color w:val="FF0000"/>
        </w:rPr>
        <w:t>Tabulka 5 – fyzické potíže v uplynulém měsíci (řeholníci všichni + kontrolní skupina)</w:t>
      </w:r>
    </w:p>
    <w:p w14:paraId="2D7DF1DB" w14:textId="77777777" w:rsidR="00C62EC8" w:rsidRPr="00E65A84" w:rsidRDefault="00C62EC8" w:rsidP="00C62EC8">
      <w:pPr>
        <w:rPr>
          <w:color w:val="FF0000"/>
        </w:rPr>
      </w:pPr>
      <w:r w:rsidRPr="00E65A84">
        <w:rPr>
          <w:color w:val="FF0000"/>
        </w:rPr>
        <w:t>Tabulka 6 – chronická onemocnění + řeholníci sovy/ptáčata</w:t>
      </w:r>
    </w:p>
    <w:p w14:paraId="53B423B7" w14:textId="77777777" w:rsidR="00C62EC8" w:rsidRPr="008D0F4B" w:rsidRDefault="00C62EC8" w:rsidP="00C62EC8">
      <w:pPr>
        <w:rPr>
          <w:color w:val="FF0000"/>
        </w:rPr>
      </w:pPr>
      <w:r w:rsidRPr="008D0F4B">
        <w:rPr>
          <w:color w:val="FF0000"/>
        </w:rPr>
        <w:t>Tabulka 7 – fyzické potíže + řeholníci sovy/ptáčata</w:t>
      </w:r>
    </w:p>
    <w:p w14:paraId="783D032D" w14:textId="77777777" w:rsidR="00C62EC8" w:rsidRPr="002702B1" w:rsidRDefault="00C62EC8" w:rsidP="00475D34"/>
    <w:sectPr w:rsidR="00C62EC8" w:rsidRPr="002702B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9804ED"/>
    <w:multiLevelType w:val="hybridMultilevel"/>
    <w:tmpl w:val="B7F4930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C21433"/>
    <w:multiLevelType w:val="hybridMultilevel"/>
    <w:tmpl w:val="0F384530"/>
    <w:lvl w:ilvl="0" w:tplc="B0A6790C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817E0B"/>
    <w:multiLevelType w:val="hybridMultilevel"/>
    <w:tmpl w:val="7048F44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1E0708"/>
    <w:multiLevelType w:val="hybridMultilevel"/>
    <w:tmpl w:val="D4B22E5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1sDA3NDC2MDG1NDBX0lEKTi0uzszPAykwrwUAjiTCxCwAAAA="/>
  </w:docVars>
  <w:rsids>
    <w:rsidRoot w:val="00DA00DF"/>
    <w:rsid w:val="000814F1"/>
    <w:rsid w:val="000B0469"/>
    <w:rsid w:val="000D5CAB"/>
    <w:rsid w:val="00160D81"/>
    <w:rsid w:val="001B0267"/>
    <w:rsid w:val="001E557B"/>
    <w:rsid w:val="00263096"/>
    <w:rsid w:val="002702B1"/>
    <w:rsid w:val="002B4ED5"/>
    <w:rsid w:val="00300855"/>
    <w:rsid w:val="003C3551"/>
    <w:rsid w:val="0043450B"/>
    <w:rsid w:val="00475D34"/>
    <w:rsid w:val="004D31A0"/>
    <w:rsid w:val="004F21FA"/>
    <w:rsid w:val="00567835"/>
    <w:rsid w:val="005761BD"/>
    <w:rsid w:val="005A55F8"/>
    <w:rsid w:val="00636133"/>
    <w:rsid w:val="008473E8"/>
    <w:rsid w:val="00877880"/>
    <w:rsid w:val="008A7495"/>
    <w:rsid w:val="008D0F4B"/>
    <w:rsid w:val="009443C0"/>
    <w:rsid w:val="00AA2E2C"/>
    <w:rsid w:val="00AF5153"/>
    <w:rsid w:val="00BB50AA"/>
    <w:rsid w:val="00BE3345"/>
    <w:rsid w:val="00C62EC8"/>
    <w:rsid w:val="00D03559"/>
    <w:rsid w:val="00D90973"/>
    <w:rsid w:val="00D9647A"/>
    <w:rsid w:val="00DA00DF"/>
    <w:rsid w:val="00DA7698"/>
    <w:rsid w:val="00DB7441"/>
    <w:rsid w:val="00E30312"/>
    <w:rsid w:val="00E65A84"/>
    <w:rsid w:val="00EB49F0"/>
    <w:rsid w:val="00F07F48"/>
    <w:rsid w:val="00F76CF8"/>
    <w:rsid w:val="00FB1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099D74"/>
  <w15:chartTrackingRefBased/>
  <w15:docId w15:val="{F8E8A11F-B26A-48F9-94AB-E75A84268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Arial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814F1"/>
    <w:pPr>
      <w:spacing w:after="0" w:line="480" w:lineRule="auto"/>
    </w:pPr>
    <w:rPr>
      <w:rFonts w:ascii="Times New Roman" w:hAnsi="Times New Roman" w:cs="Arial"/>
      <w:sz w:val="24"/>
      <w:lang w:val="cs"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2702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0</TotalTime>
  <Pages>2</Pages>
  <Words>336</Words>
  <Characters>1983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Hradec Králové</Company>
  <LinksUpToDate>false</LinksUpToDate>
  <CharactersWithSpaces>2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vak Lukas</dc:creator>
  <cp:keywords/>
  <dc:description/>
  <cp:lastModifiedBy>Novak Lukas</cp:lastModifiedBy>
  <cp:revision>5</cp:revision>
  <dcterms:created xsi:type="dcterms:W3CDTF">2021-06-12T07:15:00Z</dcterms:created>
  <dcterms:modified xsi:type="dcterms:W3CDTF">2021-06-12T20:51:00Z</dcterms:modified>
</cp:coreProperties>
</file>